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69F25" w14:textId="77777777" w:rsidR="00747326" w:rsidRDefault="00747326" w:rsidP="0074732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mk-MK" w:eastAsia="mk-MK"/>
          <w14:ligatures w14:val="none"/>
        </w:rPr>
      </w:pPr>
    </w:p>
    <w:p w14:paraId="6140288A" w14:textId="0DA6647A" w:rsidR="00613210" w:rsidRPr="00613210" w:rsidRDefault="00613210" w:rsidP="00613210">
      <w:pPr>
        <w:spacing w:after="0" w:line="240" w:lineRule="auto"/>
        <w:outlineLvl w:val="2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613210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Тетово, 26.05.2025</w:t>
      </w:r>
    </w:p>
    <w:p w14:paraId="3B57C913" w14:textId="0115D532" w:rsidR="00613210" w:rsidRPr="00613210" w:rsidRDefault="00613210" w:rsidP="00613210">
      <w:pPr>
        <w:spacing w:after="0" w:line="240" w:lineRule="auto"/>
        <w:outlineLvl w:val="2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613210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Дел.бр: </w:t>
      </w:r>
      <w:r w:rsidRPr="00613210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0844-A2.3/1</w:t>
      </w:r>
    </w:p>
    <w:p w14:paraId="744E16AD" w14:textId="77777777" w:rsidR="00AB06A3" w:rsidRPr="00AB06A3" w:rsidRDefault="00AB06A3" w:rsidP="00AB06A3">
      <w:pPr>
        <w:tabs>
          <w:tab w:val="left" w:pos="6123"/>
        </w:tabs>
        <w:spacing w:after="0"/>
        <w:jc w:val="center"/>
        <w:rPr>
          <w:rFonts w:ascii="Times New Roman" w:eastAsia="Times New Roman" w:hAnsi="Times New Roman" w:cs="Times New Roman"/>
          <w:b/>
          <w:bCs/>
          <w:cap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caps/>
          <w:kern w:val="0"/>
          <w:lang w:val="mk-MK" w:eastAsia="mk-MK"/>
          <w14:ligatures w14:val="none"/>
        </w:rPr>
        <w:t>Барање за понуди</w:t>
      </w:r>
    </w:p>
    <w:p w14:paraId="5ADD7922" w14:textId="339CF991" w:rsidR="00AB06A3" w:rsidRPr="00AB06A3" w:rsidRDefault="00AB06A3" w:rsidP="00AB06A3">
      <w:pPr>
        <w:tabs>
          <w:tab w:val="left" w:pos="6123"/>
        </w:tabs>
        <w:spacing w:after="0"/>
        <w:jc w:val="center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за обезбедување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ручек (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храна 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 пиалок)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на учесници</w:t>
      </w:r>
    </w:p>
    <w:p w14:paraId="72C8D744" w14:textId="62F7E372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Настан за вмрежување – Општина Ростуше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09.06.2025 (понеделник)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Пицерија “Зинко-Бос“ – Ростуше</w:t>
      </w:r>
    </w:p>
    <w:p w14:paraId="2376DAE1" w14:textId="77777777" w:rsid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1DF7459D" w14:textId="15100AB1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читувани,</w:t>
      </w:r>
    </w:p>
    <w:p w14:paraId="32365FE4" w14:textId="77777777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Асоцијација Институт за социјална промена – Тетово, во рамки на проектот </w:t>
      </w:r>
      <w:r w:rsidRPr="00AB06A3">
        <w:rPr>
          <w:rFonts w:ascii="Times New Roman" w:eastAsia="Times New Roman" w:hAnsi="Times New Roman" w:cs="Times New Roman"/>
          <w:i/>
          <w:iCs/>
          <w:kern w:val="0"/>
          <w:lang w:val="mk-MK" w:eastAsia="mk-MK"/>
          <w14:ligatures w14:val="none"/>
        </w:rPr>
        <w:t>„Зајакнување на младите: поттикнување на граѓанскиот ангажман и претприемништвото во Полошкиот Регион“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, организира настан за вмрежување на локално ниво на 09.06.2025 година во Ростуше.</w:t>
      </w:r>
    </w:p>
    <w:p w14:paraId="6B098F15" w14:textId="77777777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ова барање Ве покануваме да доставите понуда за обезбедување ручек и освежување за учесниците на настанот.</w:t>
      </w:r>
    </w:p>
    <w:p w14:paraId="1F95106F" w14:textId="77777777" w:rsid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68C30FFD" w14:textId="21B7B485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етали за настанот</w:t>
      </w:r>
    </w:p>
    <w:p w14:paraId="1E494463" w14:textId="77777777" w:rsidR="00AB06A3" w:rsidRPr="00AB06A3" w:rsidRDefault="00AB06A3" w:rsidP="00AB06A3">
      <w:pPr>
        <w:numPr>
          <w:ilvl w:val="0"/>
          <w:numId w:val="4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Датум: 09.06.2025 (понеделник)</w:t>
      </w:r>
    </w:p>
    <w:p w14:paraId="7BD15DE2" w14:textId="77777777" w:rsidR="00AB06A3" w:rsidRPr="00AB06A3" w:rsidRDefault="00AB06A3" w:rsidP="00AB06A3">
      <w:pPr>
        <w:numPr>
          <w:ilvl w:val="0"/>
          <w:numId w:val="4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Време: 10:00 – 14:00 часот</w:t>
      </w:r>
    </w:p>
    <w:p w14:paraId="2A0B91BA" w14:textId="77777777" w:rsidR="00AB06A3" w:rsidRPr="00AB06A3" w:rsidRDefault="00AB06A3" w:rsidP="00AB06A3">
      <w:pPr>
        <w:numPr>
          <w:ilvl w:val="0"/>
          <w:numId w:val="4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Локација: Пицерија “Зинко-Бос“ – Ростуше</w:t>
      </w:r>
    </w:p>
    <w:p w14:paraId="18E25255" w14:textId="77777777" w:rsidR="00AB06A3" w:rsidRPr="00AB06A3" w:rsidRDefault="00AB06A3" w:rsidP="00AB06A3">
      <w:pPr>
        <w:numPr>
          <w:ilvl w:val="0"/>
          <w:numId w:val="4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Број на учесници: 30–40 лица (очекувано)</w:t>
      </w:r>
    </w:p>
    <w:p w14:paraId="1BA0B4BD" w14:textId="77777777" w:rsid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3D7D3E7A" w14:textId="34A43C0E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требни услуги</w:t>
      </w:r>
    </w:p>
    <w:p w14:paraId="2379D54A" w14:textId="77777777" w:rsidR="00AB06A3" w:rsidRPr="00AB06A3" w:rsidRDefault="00AB06A3" w:rsidP="00AB06A3">
      <w:pPr>
        <w:numPr>
          <w:ilvl w:val="0"/>
          <w:numId w:val="5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Ручек (по завршување на настанот, околу 14:00 часот):</w:t>
      </w:r>
    </w:p>
    <w:p w14:paraId="13F82F42" w14:textId="77777777" w:rsidR="00AB06A3" w:rsidRPr="00AB06A3" w:rsidRDefault="00AB06A3" w:rsidP="00AB06A3">
      <w:pPr>
        <w:numPr>
          <w:ilvl w:val="1"/>
          <w:numId w:val="5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Мени со главно јадење (месна и вегетаријанска опција).</w:t>
      </w:r>
    </w:p>
    <w:p w14:paraId="47A3066C" w14:textId="77777777" w:rsidR="00AB06A3" w:rsidRPr="00AB06A3" w:rsidRDefault="00AB06A3" w:rsidP="00AB06A3">
      <w:pPr>
        <w:numPr>
          <w:ilvl w:val="1"/>
          <w:numId w:val="5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Вклучени пијалоци (минерална вода, сок).</w:t>
      </w:r>
    </w:p>
    <w:p w14:paraId="543A3EF1" w14:textId="77777777" w:rsidR="00AB06A3" w:rsidRPr="00AB06A3" w:rsidRDefault="00AB06A3" w:rsidP="00AB06A3">
      <w:pPr>
        <w:numPr>
          <w:ilvl w:val="0"/>
          <w:numId w:val="5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ополнителни услови:</w:t>
      </w:r>
    </w:p>
    <w:p w14:paraId="598D77FE" w14:textId="77777777" w:rsidR="00AB06A3" w:rsidRPr="00AB06A3" w:rsidRDefault="00AB06A3" w:rsidP="00AB06A3">
      <w:pPr>
        <w:numPr>
          <w:ilvl w:val="1"/>
          <w:numId w:val="5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Навремено сервирање и професионална услуга.</w:t>
      </w:r>
    </w:p>
    <w:p w14:paraId="23414050" w14:textId="77777777" w:rsidR="00AB06A3" w:rsidRPr="00AB06A3" w:rsidRDefault="00AB06A3" w:rsidP="00AB06A3">
      <w:pPr>
        <w:numPr>
          <w:ilvl w:val="1"/>
          <w:numId w:val="5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Вклучени сите трошоци (услуга, прибор, персонал).</w:t>
      </w:r>
    </w:p>
    <w:p w14:paraId="326A2CD4" w14:textId="77777777" w:rsid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194D0C44" w14:textId="7F426D5B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Рок за доставување понуда</w:t>
      </w:r>
    </w:p>
    <w:p w14:paraId="3BDC3FF4" w14:textId="6AF61AD9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Ве молиме понудата да ја доставите најдоцна до 05.06.2025 на е-пошта: [</w:t>
      </w:r>
      <w:proofErr w:type="spellStart"/>
      <w:r w:rsidRPr="00AB06A3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insoc</w:t>
      </w:r>
      <w:proofErr w:type="spellEnd"/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@inso</w:t>
      </w:r>
      <w:r w:rsidRPr="00AB06A3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c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org</w:t>
      </w:r>
      <w:r w:rsidRPr="00AB06A3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.</w:t>
      </w:r>
      <w:proofErr w:type="spellStart"/>
      <w:r w:rsidRPr="00AB06A3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mk</w:t>
      </w:r>
      <w:proofErr w:type="spellEnd"/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] или лично во канцелариите на ИнСоК – Тетово.</w:t>
      </w:r>
    </w:p>
    <w:p w14:paraId="6211FEDF" w14:textId="77777777" w:rsid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0B8E56C6" w14:textId="2E4682BB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Критериуми за избор</w:t>
      </w:r>
    </w:p>
    <w:p w14:paraId="6EA3A951" w14:textId="77777777" w:rsidR="00AB06A3" w:rsidRPr="00AB06A3" w:rsidRDefault="00AB06A3" w:rsidP="00AB06A3">
      <w:pPr>
        <w:numPr>
          <w:ilvl w:val="0"/>
          <w:numId w:val="6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валитет и разновидност на понуденото мени.</w:t>
      </w:r>
    </w:p>
    <w:p w14:paraId="17A37BE5" w14:textId="77777777" w:rsidR="00AB06A3" w:rsidRPr="00AB06A3" w:rsidRDefault="00AB06A3" w:rsidP="00AB06A3">
      <w:pPr>
        <w:numPr>
          <w:ilvl w:val="0"/>
          <w:numId w:val="6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Финансиска прифатливост.</w:t>
      </w:r>
    </w:p>
    <w:p w14:paraId="75D4B038" w14:textId="77777777" w:rsidR="00AB06A3" w:rsidRPr="00AB06A3" w:rsidRDefault="00AB06A3" w:rsidP="00AB06A3">
      <w:pPr>
        <w:numPr>
          <w:ilvl w:val="0"/>
          <w:numId w:val="6"/>
        </w:num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тво во организација на вакви настани.</w:t>
      </w:r>
    </w:p>
    <w:p w14:paraId="270D7897" w14:textId="77777777" w:rsid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7B793EBD" w14:textId="676BA107" w:rsidR="00AB06A3" w:rsidRPr="00AB06A3" w:rsidRDefault="00AB06A3" w:rsidP="00AB06A3">
      <w:pPr>
        <w:tabs>
          <w:tab w:val="left" w:pos="6123"/>
        </w:tabs>
        <w:spacing w:after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Надир Реџепи</w:t>
      </w:r>
      <w:r w:rsidRPr="00AB06A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Проектен координатор – ИнСоК Тетово</w:t>
      </w:r>
    </w:p>
    <w:sectPr w:rsidR="00AB06A3" w:rsidRPr="00AB06A3" w:rsidSect="008D589F">
      <w:headerReference w:type="default" r:id="rId7"/>
      <w:footerReference w:type="default" r:id="rId8"/>
      <w:pgSz w:w="12240" w:h="15840"/>
      <w:pgMar w:top="1440" w:right="75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6691D" w14:textId="77777777" w:rsidR="00D61453" w:rsidRDefault="00D61453" w:rsidP="00374BE0">
      <w:pPr>
        <w:spacing w:after="0" w:line="240" w:lineRule="auto"/>
      </w:pPr>
      <w:r>
        <w:separator/>
      </w:r>
    </w:p>
  </w:endnote>
  <w:endnote w:type="continuationSeparator" w:id="0">
    <w:p w14:paraId="5E217C9B" w14:textId="77777777" w:rsidR="00D61453" w:rsidRDefault="00D61453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650731525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1491124717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2132AC" w14:textId="77777777" w:rsidR="00D61453" w:rsidRDefault="00D61453" w:rsidP="00374BE0">
      <w:pPr>
        <w:spacing w:after="0" w:line="240" w:lineRule="auto"/>
      </w:pPr>
      <w:r>
        <w:separator/>
      </w:r>
    </w:p>
  </w:footnote>
  <w:footnote w:type="continuationSeparator" w:id="0">
    <w:p w14:paraId="6DBB2BC5" w14:textId="77777777" w:rsidR="00D61453" w:rsidRDefault="00D61453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2351EC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648736997" name="Picture 16487369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00BCD"/>
    <w:multiLevelType w:val="multilevel"/>
    <w:tmpl w:val="F404C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BD4ADC"/>
    <w:multiLevelType w:val="multilevel"/>
    <w:tmpl w:val="60AC0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1A00D1"/>
    <w:multiLevelType w:val="multilevel"/>
    <w:tmpl w:val="06B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8D717B"/>
    <w:multiLevelType w:val="multilevel"/>
    <w:tmpl w:val="AE241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3064AD8"/>
    <w:multiLevelType w:val="multilevel"/>
    <w:tmpl w:val="EFC0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70605E"/>
    <w:multiLevelType w:val="multilevel"/>
    <w:tmpl w:val="9F505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1101072">
    <w:abstractNumId w:val="5"/>
  </w:num>
  <w:num w:numId="2" w16cid:durableId="1143039234">
    <w:abstractNumId w:val="2"/>
  </w:num>
  <w:num w:numId="3" w16cid:durableId="709493610">
    <w:abstractNumId w:val="4"/>
  </w:num>
  <w:num w:numId="4" w16cid:durableId="1629894293">
    <w:abstractNumId w:val="1"/>
  </w:num>
  <w:num w:numId="5" w16cid:durableId="570653033">
    <w:abstractNumId w:val="3"/>
  </w:num>
  <w:num w:numId="6" w16cid:durableId="1576016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D68EA"/>
    <w:rsid w:val="00174FBD"/>
    <w:rsid w:val="001A5FFD"/>
    <w:rsid w:val="00285174"/>
    <w:rsid w:val="002919CC"/>
    <w:rsid w:val="003206BE"/>
    <w:rsid w:val="0034015B"/>
    <w:rsid w:val="00374BE0"/>
    <w:rsid w:val="00466941"/>
    <w:rsid w:val="004B6ABF"/>
    <w:rsid w:val="00501358"/>
    <w:rsid w:val="00517D18"/>
    <w:rsid w:val="00583560"/>
    <w:rsid w:val="00585497"/>
    <w:rsid w:val="00613210"/>
    <w:rsid w:val="00643EAE"/>
    <w:rsid w:val="00663C7C"/>
    <w:rsid w:val="0069561F"/>
    <w:rsid w:val="006F1D27"/>
    <w:rsid w:val="00747326"/>
    <w:rsid w:val="0078627D"/>
    <w:rsid w:val="007A2C55"/>
    <w:rsid w:val="007D1C3B"/>
    <w:rsid w:val="00802AD3"/>
    <w:rsid w:val="00815231"/>
    <w:rsid w:val="00822282"/>
    <w:rsid w:val="00856ECC"/>
    <w:rsid w:val="008D589F"/>
    <w:rsid w:val="009563E7"/>
    <w:rsid w:val="009721FB"/>
    <w:rsid w:val="009B406C"/>
    <w:rsid w:val="009D6F0A"/>
    <w:rsid w:val="00A142B3"/>
    <w:rsid w:val="00A22C39"/>
    <w:rsid w:val="00A83F46"/>
    <w:rsid w:val="00AB06A3"/>
    <w:rsid w:val="00AB736C"/>
    <w:rsid w:val="00AF3133"/>
    <w:rsid w:val="00B2426D"/>
    <w:rsid w:val="00B26356"/>
    <w:rsid w:val="00C2103E"/>
    <w:rsid w:val="00C21453"/>
    <w:rsid w:val="00CA6436"/>
    <w:rsid w:val="00D41D57"/>
    <w:rsid w:val="00D61453"/>
    <w:rsid w:val="00DC78B2"/>
    <w:rsid w:val="00DF0B05"/>
    <w:rsid w:val="00E07B5D"/>
    <w:rsid w:val="00E76C58"/>
    <w:rsid w:val="00EA764C"/>
    <w:rsid w:val="00ED5847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8</Words>
  <Characters>1193</Characters>
  <Application>Microsoft Office Word</Application>
  <DocSecurity>0</DocSecurity>
  <Lines>4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3</cp:revision>
  <cp:lastPrinted>2024-12-10T17:03:00Z</cp:lastPrinted>
  <dcterms:created xsi:type="dcterms:W3CDTF">2026-02-11T11:37:00Z</dcterms:created>
  <dcterms:modified xsi:type="dcterms:W3CDTF">2026-02-1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